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BE78F" w14:textId="77777777" w:rsidR="0013631A" w:rsidRPr="00BB6D35" w:rsidRDefault="00F26484" w:rsidP="00BB6D35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SIN VE HA</w:t>
      </w:r>
      <w:r w:rsidR="00BB6D35" w:rsidRPr="00BB6D35">
        <w:rPr>
          <w:rFonts w:ascii="Times New Roman" w:hAnsi="Times New Roman"/>
          <w:sz w:val="24"/>
          <w:szCs w:val="24"/>
        </w:rPr>
        <w:t>LK</w:t>
      </w:r>
      <w:r>
        <w:rPr>
          <w:rFonts w:ascii="Times New Roman" w:hAnsi="Times New Roman"/>
          <w:sz w:val="24"/>
          <w:szCs w:val="24"/>
        </w:rPr>
        <w:t>L</w:t>
      </w:r>
      <w:r w:rsidR="00BB6D35" w:rsidRPr="00BB6D35">
        <w:rPr>
          <w:rFonts w:ascii="Times New Roman" w:hAnsi="Times New Roman"/>
          <w:sz w:val="24"/>
          <w:szCs w:val="24"/>
        </w:rPr>
        <w:t>A İLİŞKİLER KOORDİNATÖRLÜĞÜ</w:t>
      </w:r>
    </w:p>
    <w:tbl>
      <w:tblPr>
        <w:tblW w:w="9493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99"/>
        <w:gridCol w:w="7494"/>
      </w:tblGrid>
      <w:tr w:rsidR="0013631A" w:rsidRPr="0013631A" w14:paraId="5F802212" w14:textId="77777777" w:rsidTr="00F46EC7">
        <w:trPr>
          <w:trHeight w:val="1274"/>
        </w:trPr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F393C" w14:textId="77777777" w:rsidR="0013631A" w:rsidRPr="0013631A" w:rsidRDefault="00BB6D35" w:rsidP="00136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/>
                <w:color w:val="000000"/>
                <w:lang w:eastAsia="tr-TR"/>
              </w:rPr>
              <w:t xml:space="preserve">Talep Eden Birim </w:t>
            </w:r>
          </w:p>
        </w:tc>
        <w:tc>
          <w:tcPr>
            <w:tcW w:w="7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375EE" w14:textId="77777777" w:rsidR="0013631A" w:rsidRPr="0013631A" w:rsidRDefault="0013631A" w:rsidP="00136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13631A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</w:tr>
      <w:tr w:rsidR="0013631A" w:rsidRPr="0013631A" w14:paraId="24C0CBF8" w14:textId="77777777" w:rsidTr="00F46EC7">
        <w:trPr>
          <w:trHeight w:val="1274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7FAFC" w14:textId="77777777" w:rsidR="0013631A" w:rsidRPr="0013631A" w:rsidRDefault="00BB6D35" w:rsidP="00136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/>
                <w:color w:val="000000"/>
                <w:lang w:eastAsia="tr-TR"/>
              </w:rPr>
              <w:t>Talep Eden Kişi</w:t>
            </w:r>
          </w:p>
        </w:tc>
        <w:tc>
          <w:tcPr>
            <w:tcW w:w="7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46559" w14:textId="77777777" w:rsidR="0013631A" w:rsidRPr="0013631A" w:rsidRDefault="0013631A" w:rsidP="00136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13631A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</w:tr>
      <w:tr w:rsidR="0013631A" w:rsidRPr="0013631A" w14:paraId="3FC35814" w14:textId="77777777" w:rsidTr="00F46EC7">
        <w:trPr>
          <w:trHeight w:val="1274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DAB42" w14:textId="77777777" w:rsidR="0013631A" w:rsidRPr="0013631A" w:rsidRDefault="00BB6D35" w:rsidP="00136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/>
                <w:color w:val="000000"/>
                <w:lang w:eastAsia="tr-TR"/>
              </w:rPr>
              <w:t>Tarih</w:t>
            </w:r>
          </w:p>
        </w:tc>
        <w:tc>
          <w:tcPr>
            <w:tcW w:w="7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C55E" w14:textId="77777777" w:rsidR="0013631A" w:rsidRPr="0013631A" w:rsidRDefault="0013631A" w:rsidP="00136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13631A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</w:tr>
      <w:tr w:rsidR="0013631A" w:rsidRPr="0013631A" w14:paraId="758859D4" w14:textId="77777777" w:rsidTr="00F46EC7">
        <w:trPr>
          <w:trHeight w:val="2474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6C232" w14:textId="77777777" w:rsidR="0013631A" w:rsidRPr="0013631A" w:rsidRDefault="00BB6D35" w:rsidP="009C214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/>
                <w:color w:val="000000"/>
                <w:lang w:eastAsia="tr-TR"/>
              </w:rPr>
              <w:t xml:space="preserve">Açıklama </w:t>
            </w:r>
          </w:p>
        </w:tc>
        <w:tc>
          <w:tcPr>
            <w:tcW w:w="7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4C438" w14:textId="77777777" w:rsidR="0013631A" w:rsidRPr="0013631A" w:rsidRDefault="0013631A" w:rsidP="0013631A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eastAsia="tr-TR"/>
              </w:rPr>
            </w:pPr>
            <w:r w:rsidRPr="0013631A">
              <w:rPr>
                <w:rFonts w:ascii="Times New Roman" w:eastAsia="Times New Roman" w:hAnsi="Times New Roman"/>
                <w:color w:val="000000"/>
                <w:lang w:eastAsia="tr-TR"/>
              </w:rPr>
              <w:t> </w:t>
            </w:r>
          </w:p>
        </w:tc>
      </w:tr>
    </w:tbl>
    <w:p w14:paraId="0AEB10C8" w14:textId="77777777" w:rsidR="00951000" w:rsidRPr="0013631A" w:rsidRDefault="00951000" w:rsidP="0013631A"/>
    <w:sectPr w:rsidR="00951000" w:rsidRPr="0013631A" w:rsidSect="004F1B1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D5FFF" w14:textId="77777777" w:rsidR="009E494E" w:rsidRDefault="009E494E" w:rsidP="00951000">
      <w:pPr>
        <w:spacing w:after="0" w:line="240" w:lineRule="auto"/>
      </w:pPr>
      <w:r>
        <w:separator/>
      </w:r>
    </w:p>
  </w:endnote>
  <w:endnote w:type="continuationSeparator" w:id="0">
    <w:p w14:paraId="43617792" w14:textId="77777777" w:rsidR="009E494E" w:rsidRDefault="009E494E" w:rsidP="009510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C3BA9" w14:textId="77777777" w:rsidR="00BB6D35" w:rsidRDefault="00BB6D3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98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77"/>
      <w:gridCol w:w="3260"/>
      <w:gridCol w:w="3261"/>
    </w:tblGrid>
    <w:tr w:rsidR="00F46EC7" w:rsidRPr="00192AC1" w14:paraId="13C2A742" w14:textId="77777777" w:rsidTr="008E46B1">
      <w:trPr>
        <w:trHeight w:val="737"/>
      </w:trPr>
      <w:tc>
        <w:tcPr>
          <w:tcW w:w="2977" w:type="dxa"/>
          <w:shd w:val="clear" w:color="auto" w:fill="auto"/>
        </w:tcPr>
        <w:p w14:paraId="1273EF93" w14:textId="77777777" w:rsidR="00F46EC7" w:rsidRPr="00C30C77" w:rsidRDefault="00F46EC7" w:rsidP="004B0A4C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C30C77">
            <w:rPr>
              <w:rFonts w:ascii="Times New Roman" w:hAnsi="Times New Roman" w:cs="Times New Roman"/>
              <w:b/>
            </w:rPr>
            <w:t>HAZIRLAYAN</w:t>
          </w:r>
        </w:p>
        <w:p w14:paraId="04BA91EE" w14:textId="77777777" w:rsidR="00F46EC7" w:rsidRPr="00C30C77" w:rsidRDefault="00F46EC7" w:rsidP="004B0A4C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  <w:p w14:paraId="047CFB6E" w14:textId="77777777" w:rsidR="00F46EC7" w:rsidRPr="00C30C77" w:rsidRDefault="00F46EC7" w:rsidP="004B0A4C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  <w:p w14:paraId="49C665A1" w14:textId="77777777" w:rsidR="00F46EC7" w:rsidRPr="00C30C77" w:rsidRDefault="00F46EC7" w:rsidP="004B0A4C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  <w:tc>
        <w:tcPr>
          <w:tcW w:w="3260" w:type="dxa"/>
          <w:shd w:val="clear" w:color="auto" w:fill="auto"/>
        </w:tcPr>
        <w:p w14:paraId="5B35B3F1" w14:textId="77777777" w:rsidR="00F46EC7" w:rsidRPr="00C30C77" w:rsidRDefault="00F46EC7" w:rsidP="004B0A4C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C30C77">
            <w:rPr>
              <w:rFonts w:ascii="Times New Roman" w:hAnsi="Times New Roman" w:cs="Times New Roman"/>
              <w:b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36451851" w14:textId="77777777" w:rsidR="00F46EC7" w:rsidRPr="00C30C77" w:rsidRDefault="00F46EC7" w:rsidP="004B0A4C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C30C77">
            <w:rPr>
              <w:rFonts w:ascii="Times New Roman" w:hAnsi="Times New Roman" w:cs="Times New Roman"/>
              <w:b/>
            </w:rPr>
            <w:t>ONAYLAYAN</w:t>
          </w:r>
        </w:p>
      </w:tc>
    </w:tr>
  </w:tbl>
  <w:p w14:paraId="2D973B8F" w14:textId="77777777" w:rsidR="00951000" w:rsidRDefault="00951000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0D574" w14:textId="77777777" w:rsidR="00BB6D35" w:rsidRDefault="00BB6D3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DC500" w14:textId="77777777" w:rsidR="009E494E" w:rsidRDefault="009E494E" w:rsidP="00951000">
      <w:pPr>
        <w:spacing w:after="0" w:line="240" w:lineRule="auto"/>
      </w:pPr>
      <w:r>
        <w:separator/>
      </w:r>
    </w:p>
  </w:footnote>
  <w:footnote w:type="continuationSeparator" w:id="0">
    <w:p w14:paraId="233DD356" w14:textId="77777777" w:rsidR="009E494E" w:rsidRDefault="009E494E" w:rsidP="009510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1A3EA" w14:textId="77777777" w:rsidR="00BB6D35" w:rsidRDefault="00BB6D3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0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555"/>
      <w:gridCol w:w="5244"/>
      <w:gridCol w:w="1673"/>
      <w:gridCol w:w="1134"/>
    </w:tblGrid>
    <w:tr w:rsidR="008A6D1E" w:rsidRPr="00995C28" w14:paraId="4C9F968C" w14:textId="77777777" w:rsidTr="004E0055">
      <w:trPr>
        <w:trHeight w:val="280"/>
      </w:trPr>
      <w:tc>
        <w:tcPr>
          <w:tcW w:w="1555" w:type="dxa"/>
          <w:vMerge w:val="restart"/>
          <w:vAlign w:val="center"/>
        </w:tcPr>
        <w:p w14:paraId="51DA1879" w14:textId="77777777" w:rsidR="008A6D1E" w:rsidRPr="00995C28" w:rsidRDefault="00632F4D" w:rsidP="004E0055">
          <w:pPr>
            <w:pStyle w:val="stBilgi"/>
            <w:ind w:left="-1922" w:firstLine="1956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077EB1E4" wp14:editId="332BEABF">
                <wp:extent cx="868680" cy="800100"/>
                <wp:effectExtent l="0" t="0" r="762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868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4" w:type="dxa"/>
          <w:vMerge w:val="restart"/>
          <w:vAlign w:val="center"/>
        </w:tcPr>
        <w:p w14:paraId="36E9C87A" w14:textId="77777777" w:rsidR="008A6D1E" w:rsidRPr="00F837B0" w:rsidRDefault="00BB6D35" w:rsidP="004E0055">
          <w:pPr>
            <w:autoSpaceDE w:val="0"/>
            <w:autoSpaceDN w:val="0"/>
            <w:adjustRightInd w:val="0"/>
            <w:jc w:val="center"/>
            <w:rPr>
              <w:b/>
              <w:bCs/>
              <w:color w:val="000000"/>
              <w:sz w:val="28"/>
              <w:szCs w:val="28"/>
            </w:rPr>
          </w:pPr>
          <w:r>
            <w:rPr>
              <w:rFonts w:ascii="Times New Roman" w:hAnsi="Times New Roman"/>
              <w:b/>
              <w:sz w:val="28"/>
              <w:szCs w:val="28"/>
            </w:rPr>
            <w:t>HABER YAYINI TALEP</w:t>
          </w:r>
          <w:r w:rsidR="008A6D1E" w:rsidRPr="0013631A">
            <w:rPr>
              <w:rFonts w:ascii="Times New Roman" w:hAnsi="Times New Roman"/>
              <w:b/>
              <w:sz w:val="28"/>
              <w:szCs w:val="28"/>
            </w:rPr>
            <w:t xml:space="preserve"> FORMU</w:t>
          </w:r>
        </w:p>
      </w:tc>
      <w:tc>
        <w:tcPr>
          <w:tcW w:w="1673" w:type="dxa"/>
          <w:vAlign w:val="center"/>
        </w:tcPr>
        <w:p w14:paraId="41BCC716" w14:textId="77777777" w:rsidR="008A6D1E" w:rsidRPr="00BC5670" w:rsidRDefault="008A6D1E" w:rsidP="004E0055">
          <w:pPr>
            <w:pStyle w:val="stBilgi"/>
            <w:rPr>
              <w:rFonts w:ascii="Times New Roman" w:hAnsi="Times New Roman"/>
              <w:sz w:val="20"/>
              <w:szCs w:val="20"/>
            </w:rPr>
          </w:pPr>
          <w:r w:rsidRPr="00BC5670">
            <w:rPr>
              <w:rFonts w:ascii="Times New Roman" w:hAnsi="Times New Roman"/>
              <w:sz w:val="20"/>
              <w:szCs w:val="20"/>
            </w:rPr>
            <w:t>Doküman No</w:t>
          </w:r>
        </w:p>
      </w:tc>
      <w:tc>
        <w:tcPr>
          <w:tcW w:w="1134" w:type="dxa"/>
          <w:vAlign w:val="center"/>
        </w:tcPr>
        <w:p w14:paraId="022E7DDF" w14:textId="1790E0BD" w:rsidR="008A6D1E" w:rsidRPr="00BC5670" w:rsidRDefault="00BC5670">
          <w:pPr>
            <w:pStyle w:val="stBilgi"/>
            <w:spacing w:line="276" w:lineRule="auto"/>
            <w:rPr>
              <w:rFonts w:ascii="Times New Roman" w:hAnsi="Times New Roman"/>
              <w:sz w:val="20"/>
              <w:szCs w:val="20"/>
            </w:rPr>
          </w:pPr>
          <w:r w:rsidRPr="00BC5670">
            <w:rPr>
              <w:rFonts w:ascii="Times New Roman" w:hAnsi="Times New Roman"/>
              <w:sz w:val="20"/>
              <w:szCs w:val="20"/>
            </w:rPr>
            <w:t>FR-354</w:t>
          </w:r>
        </w:p>
      </w:tc>
    </w:tr>
    <w:tr w:rsidR="008A6D1E" w:rsidRPr="00995C28" w14:paraId="1550E62D" w14:textId="77777777" w:rsidTr="004E0055">
      <w:trPr>
        <w:trHeight w:val="280"/>
      </w:trPr>
      <w:tc>
        <w:tcPr>
          <w:tcW w:w="1555" w:type="dxa"/>
          <w:vMerge/>
          <w:vAlign w:val="center"/>
        </w:tcPr>
        <w:p w14:paraId="215F5E18" w14:textId="77777777" w:rsidR="008A6D1E" w:rsidRPr="00995C28" w:rsidRDefault="008A6D1E" w:rsidP="004E0055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62A9720B" w14:textId="77777777" w:rsidR="008A6D1E" w:rsidRPr="00995C28" w:rsidRDefault="008A6D1E" w:rsidP="004E0055">
          <w:pPr>
            <w:pStyle w:val="stBilgi"/>
            <w:jc w:val="center"/>
          </w:pPr>
        </w:p>
      </w:tc>
      <w:tc>
        <w:tcPr>
          <w:tcW w:w="1673" w:type="dxa"/>
          <w:vAlign w:val="center"/>
        </w:tcPr>
        <w:p w14:paraId="1988FA19" w14:textId="77777777" w:rsidR="008A6D1E" w:rsidRPr="00BC5670" w:rsidRDefault="008A6D1E" w:rsidP="004E0055">
          <w:pPr>
            <w:pStyle w:val="stBilgi"/>
            <w:rPr>
              <w:rFonts w:ascii="Times New Roman" w:hAnsi="Times New Roman"/>
              <w:sz w:val="20"/>
              <w:szCs w:val="20"/>
            </w:rPr>
          </w:pPr>
          <w:r w:rsidRPr="00BC5670">
            <w:rPr>
              <w:rFonts w:ascii="Times New Roman" w:hAnsi="Times New Roman"/>
              <w:sz w:val="20"/>
              <w:szCs w:val="20"/>
            </w:rPr>
            <w:t>İlk Yayın Tarihi</w:t>
          </w:r>
        </w:p>
      </w:tc>
      <w:tc>
        <w:tcPr>
          <w:tcW w:w="1134" w:type="dxa"/>
          <w:vAlign w:val="center"/>
        </w:tcPr>
        <w:p w14:paraId="36EF4C5A" w14:textId="43959DA3" w:rsidR="008A6D1E" w:rsidRPr="00BC5670" w:rsidRDefault="00BC5670" w:rsidP="00343768">
          <w:pPr>
            <w:pStyle w:val="stBilgi"/>
            <w:spacing w:line="276" w:lineRule="auto"/>
            <w:rPr>
              <w:rFonts w:ascii="Times New Roman" w:hAnsi="Times New Roman"/>
              <w:sz w:val="20"/>
              <w:szCs w:val="20"/>
            </w:rPr>
          </w:pPr>
          <w:r w:rsidRPr="00BC5670">
            <w:rPr>
              <w:rFonts w:ascii="Times New Roman" w:hAnsi="Times New Roman"/>
              <w:sz w:val="20"/>
              <w:szCs w:val="20"/>
            </w:rPr>
            <w:t>12.01.2022</w:t>
          </w:r>
        </w:p>
      </w:tc>
    </w:tr>
    <w:tr w:rsidR="008A6D1E" w:rsidRPr="00995C28" w14:paraId="039DFA47" w14:textId="77777777" w:rsidTr="004E0055">
      <w:trPr>
        <w:trHeight w:val="253"/>
      </w:trPr>
      <w:tc>
        <w:tcPr>
          <w:tcW w:w="1555" w:type="dxa"/>
          <w:vMerge/>
          <w:vAlign w:val="center"/>
        </w:tcPr>
        <w:p w14:paraId="5B9AF8C7" w14:textId="77777777" w:rsidR="008A6D1E" w:rsidRPr="00995C28" w:rsidRDefault="008A6D1E" w:rsidP="004E0055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6346DF7B" w14:textId="77777777" w:rsidR="008A6D1E" w:rsidRPr="00995C28" w:rsidRDefault="008A6D1E" w:rsidP="004E0055">
          <w:pPr>
            <w:pStyle w:val="stBilgi"/>
            <w:jc w:val="center"/>
          </w:pPr>
        </w:p>
      </w:tc>
      <w:tc>
        <w:tcPr>
          <w:tcW w:w="1673" w:type="dxa"/>
          <w:vAlign w:val="center"/>
        </w:tcPr>
        <w:p w14:paraId="30F84ED2" w14:textId="77777777" w:rsidR="008A6D1E" w:rsidRPr="00BC5670" w:rsidRDefault="008A6D1E" w:rsidP="004E0055">
          <w:pPr>
            <w:pStyle w:val="stBilgi"/>
            <w:rPr>
              <w:rFonts w:ascii="Times New Roman" w:hAnsi="Times New Roman"/>
              <w:sz w:val="20"/>
              <w:szCs w:val="20"/>
            </w:rPr>
          </w:pPr>
          <w:r w:rsidRPr="00BC5670">
            <w:rPr>
              <w:rFonts w:ascii="Times New Roman" w:hAnsi="Times New Roman"/>
              <w:sz w:val="20"/>
              <w:szCs w:val="20"/>
            </w:rPr>
            <w:t>Revizyon Tarihi</w:t>
          </w:r>
        </w:p>
      </w:tc>
      <w:tc>
        <w:tcPr>
          <w:tcW w:w="1134" w:type="dxa"/>
          <w:vAlign w:val="center"/>
        </w:tcPr>
        <w:p w14:paraId="40F49FA9" w14:textId="77777777" w:rsidR="008A6D1E" w:rsidRPr="00BC5670" w:rsidRDefault="008A6D1E">
          <w:pPr>
            <w:pStyle w:val="stBilgi"/>
            <w:spacing w:line="276" w:lineRule="auto"/>
            <w:rPr>
              <w:rFonts w:ascii="Times New Roman" w:hAnsi="Times New Roman"/>
              <w:sz w:val="20"/>
              <w:szCs w:val="20"/>
            </w:rPr>
          </w:pPr>
        </w:p>
      </w:tc>
    </w:tr>
    <w:tr w:rsidR="008A6D1E" w:rsidRPr="00995C28" w14:paraId="1D4E7204" w14:textId="77777777" w:rsidTr="004E0055">
      <w:trPr>
        <w:trHeight w:val="280"/>
      </w:trPr>
      <w:tc>
        <w:tcPr>
          <w:tcW w:w="1555" w:type="dxa"/>
          <w:vMerge/>
          <w:vAlign w:val="center"/>
        </w:tcPr>
        <w:p w14:paraId="5E972E23" w14:textId="77777777" w:rsidR="008A6D1E" w:rsidRPr="00995C28" w:rsidRDefault="008A6D1E" w:rsidP="004E0055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68D1E554" w14:textId="77777777" w:rsidR="008A6D1E" w:rsidRPr="00995C28" w:rsidRDefault="008A6D1E" w:rsidP="004E0055">
          <w:pPr>
            <w:pStyle w:val="stBilgi"/>
            <w:jc w:val="center"/>
          </w:pPr>
        </w:p>
      </w:tc>
      <w:tc>
        <w:tcPr>
          <w:tcW w:w="1673" w:type="dxa"/>
          <w:vAlign w:val="center"/>
        </w:tcPr>
        <w:p w14:paraId="5757C7F1" w14:textId="77777777" w:rsidR="008A6D1E" w:rsidRPr="00BC5670" w:rsidRDefault="008A6D1E" w:rsidP="004E0055">
          <w:pPr>
            <w:pStyle w:val="stBilgi"/>
            <w:rPr>
              <w:rFonts w:ascii="Times New Roman" w:hAnsi="Times New Roman"/>
              <w:sz w:val="20"/>
              <w:szCs w:val="20"/>
            </w:rPr>
          </w:pPr>
          <w:r w:rsidRPr="00BC5670">
            <w:rPr>
              <w:rFonts w:ascii="Times New Roman" w:hAnsi="Times New Roman"/>
              <w:sz w:val="20"/>
              <w:szCs w:val="20"/>
            </w:rPr>
            <w:t>Revizyon No</w:t>
          </w:r>
        </w:p>
      </w:tc>
      <w:tc>
        <w:tcPr>
          <w:tcW w:w="1134" w:type="dxa"/>
          <w:vAlign w:val="center"/>
        </w:tcPr>
        <w:p w14:paraId="5D9E4F20" w14:textId="77777777" w:rsidR="008A6D1E" w:rsidRPr="00BC5670" w:rsidRDefault="008A6D1E">
          <w:pPr>
            <w:pStyle w:val="stBilgi"/>
            <w:spacing w:line="276" w:lineRule="auto"/>
            <w:rPr>
              <w:rFonts w:ascii="Times New Roman" w:hAnsi="Times New Roman"/>
              <w:sz w:val="20"/>
              <w:szCs w:val="20"/>
            </w:rPr>
          </w:pPr>
          <w:r w:rsidRPr="00BC5670">
            <w:rPr>
              <w:rFonts w:ascii="Times New Roman" w:hAnsi="Times New Roman"/>
              <w:sz w:val="20"/>
              <w:szCs w:val="20"/>
            </w:rPr>
            <w:t>00</w:t>
          </w:r>
        </w:p>
      </w:tc>
    </w:tr>
    <w:tr w:rsidR="008A6D1E" w:rsidRPr="00995C28" w14:paraId="6CD15C00" w14:textId="77777777" w:rsidTr="004E0055">
      <w:trPr>
        <w:trHeight w:val="283"/>
      </w:trPr>
      <w:tc>
        <w:tcPr>
          <w:tcW w:w="1555" w:type="dxa"/>
          <w:vMerge/>
          <w:vAlign w:val="center"/>
        </w:tcPr>
        <w:p w14:paraId="6578D2CD" w14:textId="77777777" w:rsidR="008A6D1E" w:rsidRPr="00995C28" w:rsidRDefault="008A6D1E" w:rsidP="004E0055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673BEA06" w14:textId="77777777" w:rsidR="008A6D1E" w:rsidRPr="00995C28" w:rsidRDefault="008A6D1E" w:rsidP="004E0055">
          <w:pPr>
            <w:pStyle w:val="stBilgi"/>
            <w:jc w:val="center"/>
          </w:pPr>
        </w:p>
      </w:tc>
      <w:tc>
        <w:tcPr>
          <w:tcW w:w="1673" w:type="dxa"/>
          <w:vAlign w:val="center"/>
        </w:tcPr>
        <w:p w14:paraId="008DC312" w14:textId="77777777" w:rsidR="008A6D1E" w:rsidRPr="00BC5670" w:rsidRDefault="008A6D1E" w:rsidP="004E0055">
          <w:pPr>
            <w:pStyle w:val="stBilgi"/>
            <w:rPr>
              <w:rFonts w:ascii="Times New Roman" w:hAnsi="Times New Roman"/>
              <w:sz w:val="20"/>
              <w:szCs w:val="20"/>
            </w:rPr>
          </w:pPr>
          <w:r w:rsidRPr="00BC5670">
            <w:rPr>
              <w:rFonts w:ascii="Times New Roman" w:hAnsi="Times New Roman"/>
              <w:sz w:val="20"/>
              <w:szCs w:val="20"/>
            </w:rPr>
            <w:t>Sayfa No</w:t>
          </w:r>
        </w:p>
      </w:tc>
      <w:tc>
        <w:tcPr>
          <w:tcW w:w="1134" w:type="dxa"/>
          <w:vAlign w:val="center"/>
        </w:tcPr>
        <w:p w14:paraId="4FF45E45" w14:textId="5DCD3BF9" w:rsidR="008A6D1E" w:rsidRPr="00BC5670" w:rsidRDefault="008A6D1E" w:rsidP="00BC5670">
          <w:pPr>
            <w:spacing w:after="0" w:line="240" w:lineRule="auto"/>
            <w:rPr>
              <w:rFonts w:ascii="Times New Roman" w:hAnsi="Times New Roman"/>
              <w:sz w:val="20"/>
              <w:szCs w:val="20"/>
            </w:rPr>
          </w:pPr>
          <w:r w:rsidRPr="00BC5670">
            <w:rPr>
              <w:rFonts w:ascii="Times New Roman" w:hAnsi="Times New Roman"/>
              <w:noProof/>
              <w:sz w:val="20"/>
              <w:szCs w:val="20"/>
            </w:rPr>
            <w:t>1</w:t>
          </w:r>
          <w:r w:rsidRPr="00BC5670">
            <w:rPr>
              <w:rFonts w:ascii="Times New Roman" w:hAnsi="Times New Roman"/>
              <w:sz w:val="20"/>
              <w:szCs w:val="20"/>
            </w:rPr>
            <w:t xml:space="preserve"> / </w:t>
          </w:r>
          <w:r w:rsidRPr="00BC5670">
            <w:rPr>
              <w:rFonts w:ascii="Times New Roman" w:hAnsi="Times New Roman"/>
              <w:noProof/>
              <w:sz w:val="20"/>
              <w:szCs w:val="20"/>
            </w:rPr>
            <w:t>1</w:t>
          </w:r>
        </w:p>
      </w:tc>
    </w:tr>
  </w:tbl>
  <w:p w14:paraId="36C34B29" w14:textId="77777777" w:rsidR="00951000" w:rsidRDefault="00951000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55004" w14:textId="77777777" w:rsidR="00BB6D35" w:rsidRDefault="00BB6D35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DQzMDEztDA1MTZV0lEKTi0uzszPAykwrAUAegFrWCwAAAA="/>
  </w:docVars>
  <w:rsids>
    <w:rsidRoot w:val="00951000"/>
    <w:rsid w:val="000015E3"/>
    <w:rsid w:val="00093E15"/>
    <w:rsid w:val="0009568B"/>
    <w:rsid w:val="000E0868"/>
    <w:rsid w:val="0013631A"/>
    <w:rsid w:val="001658A6"/>
    <w:rsid w:val="00197677"/>
    <w:rsid w:val="001F56E8"/>
    <w:rsid w:val="0032283F"/>
    <w:rsid w:val="00343768"/>
    <w:rsid w:val="003C694D"/>
    <w:rsid w:val="00494C10"/>
    <w:rsid w:val="004F1B1F"/>
    <w:rsid w:val="00515467"/>
    <w:rsid w:val="00551185"/>
    <w:rsid w:val="00593F93"/>
    <w:rsid w:val="005B2AEA"/>
    <w:rsid w:val="00622D82"/>
    <w:rsid w:val="00632F4D"/>
    <w:rsid w:val="0065250F"/>
    <w:rsid w:val="006A62B6"/>
    <w:rsid w:val="006C3925"/>
    <w:rsid w:val="007469A3"/>
    <w:rsid w:val="00761341"/>
    <w:rsid w:val="00863D2B"/>
    <w:rsid w:val="008A6D1E"/>
    <w:rsid w:val="008C060F"/>
    <w:rsid w:val="008E46B1"/>
    <w:rsid w:val="00951000"/>
    <w:rsid w:val="00993DB8"/>
    <w:rsid w:val="009B1FC0"/>
    <w:rsid w:val="009C2142"/>
    <w:rsid w:val="009E494E"/>
    <w:rsid w:val="00AC118E"/>
    <w:rsid w:val="00BB6D35"/>
    <w:rsid w:val="00BC5670"/>
    <w:rsid w:val="00BD0CC3"/>
    <w:rsid w:val="00C32F06"/>
    <w:rsid w:val="00CB27C2"/>
    <w:rsid w:val="00CC3C27"/>
    <w:rsid w:val="00D95567"/>
    <w:rsid w:val="00E36925"/>
    <w:rsid w:val="00E6132D"/>
    <w:rsid w:val="00F26484"/>
    <w:rsid w:val="00F45430"/>
    <w:rsid w:val="00F46EC7"/>
    <w:rsid w:val="00FD31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93EEC2"/>
  <w15:docId w15:val="{900832C8-E205-42E9-8E92-EE63AA272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D2B"/>
    <w:rPr>
      <w:rFonts w:ascii="Calibri" w:eastAsia="Calibri" w:hAnsi="Calibri" w:cs="Times New Roman"/>
    </w:rPr>
  </w:style>
  <w:style w:type="paragraph" w:styleId="Balk1">
    <w:name w:val="heading 1"/>
    <w:basedOn w:val="Normal"/>
    <w:next w:val="Normal"/>
    <w:link w:val="Balk1Char"/>
    <w:uiPriority w:val="9"/>
    <w:qFormat/>
    <w:rsid w:val="009510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95100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tBilgi">
    <w:name w:val="header"/>
    <w:basedOn w:val="Normal"/>
    <w:link w:val="stBilgiChar"/>
    <w:uiPriority w:val="99"/>
    <w:unhideWhenUsed/>
    <w:rsid w:val="00951000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BilgiChar">
    <w:name w:val="Üst Bilgi Char"/>
    <w:basedOn w:val="VarsaylanParagrafYazTipi"/>
    <w:link w:val="stBilgi"/>
    <w:uiPriority w:val="99"/>
    <w:rsid w:val="00951000"/>
  </w:style>
  <w:style w:type="paragraph" w:styleId="AltBilgi">
    <w:name w:val="footer"/>
    <w:basedOn w:val="Normal"/>
    <w:link w:val="AltBilgiChar"/>
    <w:uiPriority w:val="99"/>
    <w:unhideWhenUsed/>
    <w:rsid w:val="00951000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ltBilgiChar">
    <w:name w:val="Alt Bilgi Char"/>
    <w:basedOn w:val="VarsaylanParagrafYazTipi"/>
    <w:link w:val="AltBilgi"/>
    <w:uiPriority w:val="99"/>
    <w:rsid w:val="00951000"/>
  </w:style>
  <w:style w:type="table" w:styleId="TabloKlavuzu">
    <w:name w:val="Table Grid"/>
    <w:basedOn w:val="NormalTablo"/>
    <w:uiPriority w:val="59"/>
    <w:rsid w:val="0095100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951000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10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9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</dc:creator>
  <cp:lastModifiedBy>Safak Ozsarac</cp:lastModifiedBy>
  <cp:revision>10</cp:revision>
  <dcterms:created xsi:type="dcterms:W3CDTF">2018-09-19T11:22:00Z</dcterms:created>
  <dcterms:modified xsi:type="dcterms:W3CDTF">2022-01-11T21:53:00Z</dcterms:modified>
</cp:coreProperties>
</file>